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Material Number Sea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E1F80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:rsidR="00432BAC" w:rsidRPr="00040858" w:rsidRDefault="00432BAC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Material Number Search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432BAC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M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432BAC" w:rsidRPr="007459BD" w:rsidRDefault="00432BAC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M03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ind w:left="180"/>
                            </w:pPr>
                            <w:r w:rsidRPr="002E0183">
                              <w:t>View the master data on a material</w:t>
                            </w:r>
                          </w:p>
                          <w:p w:rsidR="00432BAC" w:rsidRDefault="00432BAC" w:rsidP="00432BAC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29" type="#_x0000_t202" style="position:absolute;margin-left:36pt;margin-top:108pt;width:2in;height:180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ind w:left="180"/>
                      </w:pPr>
                      <w:r w:rsidRPr="002E0183">
                        <w:t>View the master data on a material</w:t>
                      </w:r>
                    </w:p>
                    <w:p w:rsidR="00432BAC" w:rsidRDefault="00432BAC" w:rsidP="00432BAC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DB0" w:rsidRDefault="00855DB0" w:rsidP="00855DB0">
                            <w:pPr>
                              <w:spacing w:line="240" w:lineRule="auto"/>
                              <w:rPr>
                                <w:szCs w:val="24"/>
                              </w:rPr>
                            </w:pPr>
                            <w:r w:rsidRPr="00855DB0">
                              <w:rPr>
                                <w:szCs w:val="24"/>
                              </w:rPr>
                              <w:t>DOT Material Number Request</w:t>
                            </w:r>
                          </w:p>
                          <w:p w:rsidR="00855DB0" w:rsidRPr="00445B91" w:rsidRDefault="00F314B9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hyperlink r:id="rId6" w:history="1">
                              <w:r w:rsidR="00855DB0" w:rsidRPr="00855DB0">
                                <w:rPr>
                                  <w:rStyle w:val="Hyperlink"/>
                                  <w:szCs w:val="24"/>
                                </w:rPr>
                                <w:t>http://www.ncbussafety.org/BSIP/SupportRequest.html</w:t>
                              </w:r>
                            </w:hyperlink>
                            <w:r w:rsidR="00855DB0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855DB0" w:rsidRDefault="00855DB0" w:rsidP="00855DB0">
                      <w:pPr>
                        <w:spacing w:line="240" w:lineRule="auto"/>
                        <w:rPr>
                          <w:szCs w:val="24"/>
                        </w:rPr>
                      </w:pPr>
                      <w:r w:rsidRPr="00855DB0">
                        <w:rPr>
                          <w:szCs w:val="24"/>
                        </w:rPr>
                        <w:t>DOT Material Number Request</w:t>
                      </w:r>
                    </w:p>
                    <w:p w:rsidR="00855DB0" w:rsidRPr="00445B91" w:rsidRDefault="00F314B9" w:rsidP="00855DB0">
                      <w:pPr>
                        <w:spacing w:line="240" w:lineRule="auto"/>
                        <w:rPr>
                          <w:b/>
                        </w:rPr>
                      </w:pPr>
                      <w:hyperlink r:id="rId7" w:history="1">
                        <w:r w:rsidR="00855DB0" w:rsidRPr="00855DB0">
                          <w:rPr>
                            <w:rStyle w:val="Hyperlink"/>
                            <w:szCs w:val="24"/>
                          </w:rPr>
                          <w:t>http://www.ncbussafety.org/BSIP/SupportRequest.html</w:t>
                        </w:r>
                      </w:hyperlink>
                      <w:r w:rsidR="00855DB0">
                        <w:rPr>
                          <w:szCs w:val="24"/>
                        </w:rPr>
                        <w:t xml:space="preserve"> </w:t>
                      </w:r>
                    </w:p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b/>
                              </w:rPr>
                            </w:pPr>
                            <w:r w:rsidRPr="002E0183">
                              <w:rPr>
                                <w:b/>
                              </w:rPr>
                              <w:t>Example of Material to Search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360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</w:pPr>
                            <w:r>
                              <w:t>Material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Fuel Filter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</w:pPr>
                            <w:r>
                              <w:t>Vendor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Napa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</w:pPr>
                            <w:r>
                              <w:t>Part #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7502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</w:pPr>
                            <w:r>
                              <w:t>Fits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2015 Ford F250</w:t>
                            </w:r>
                          </w:p>
                          <w:p w:rsidR="00855DB0" w:rsidRPr="00432BAC" w:rsidRDefault="00855DB0" w:rsidP="00855DB0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5DB0" w:rsidRDefault="00855DB0" w:rsidP="00855DB0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360"/>
                            </w:pPr>
                            <w:r>
                              <w:t>WIX Cross-reference number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33634</w:t>
                            </w:r>
                          </w:p>
                          <w:p w:rsidR="00855DB0" w:rsidRPr="00432BAC" w:rsidRDefault="00855DB0" w:rsidP="00855DB0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55DB0" w:rsidRDefault="00855DB0" w:rsidP="00855DB0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360"/>
                            </w:pPr>
                            <w:r>
                              <w:t>Luberfiner Cross-reference number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PH5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b/>
                        </w:rPr>
                      </w:pPr>
                      <w:r w:rsidRPr="002E0183">
                        <w:rPr>
                          <w:b/>
                        </w:rPr>
                        <w:t>Example of Material to Search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360"/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tabs>
                          <w:tab w:val="left" w:pos="1260"/>
                          <w:tab w:val="left" w:pos="1440"/>
                        </w:tabs>
                        <w:ind w:left="1440" w:hanging="1080"/>
                      </w:pPr>
                      <w:r>
                        <w:t>Material</w:t>
                      </w:r>
                      <w:r>
                        <w:tab/>
                        <w:t>-</w:t>
                      </w:r>
                      <w:r>
                        <w:tab/>
                        <w:t>Fuel Filter</w:t>
                      </w:r>
                    </w:p>
                    <w:p w:rsid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1440" w:hanging="1080"/>
                      </w:pPr>
                      <w:r>
                        <w:t>Vendor</w:t>
                      </w:r>
                      <w:r>
                        <w:tab/>
                        <w:t>-</w:t>
                      </w:r>
                      <w:r>
                        <w:tab/>
                        <w:t>Napa</w:t>
                      </w:r>
                    </w:p>
                    <w:p w:rsid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1440" w:hanging="1080"/>
                      </w:pPr>
                      <w:r>
                        <w:t>Part #</w:t>
                      </w:r>
                      <w:r>
                        <w:tab/>
                        <w:t>-</w:t>
                      </w:r>
                      <w:r>
                        <w:tab/>
                        <w:t>7502</w:t>
                      </w:r>
                    </w:p>
                    <w:p w:rsid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1440" w:hanging="1080"/>
                      </w:pPr>
                      <w:r>
                        <w:t>Fits</w:t>
                      </w:r>
                      <w:r>
                        <w:tab/>
                        <w:t>-</w:t>
                      </w:r>
                      <w:r>
                        <w:tab/>
                        <w:t>2015 Ford F250</w:t>
                      </w:r>
                    </w:p>
                    <w:p w:rsidR="00855DB0" w:rsidRPr="00432BAC" w:rsidRDefault="00855DB0" w:rsidP="00855DB0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1440" w:hanging="1080"/>
                        <w:rPr>
                          <w:sz w:val="12"/>
                          <w:szCs w:val="12"/>
                        </w:rPr>
                      </w:pPr>
                    </w:p>
                    <w:p w:rsidR="00855DB0" w:rsidRDefault="00855DB0" w:rsidP="00855DB0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360"/>
                      </w:pPr>
                      <w:r>
                        <w:t>WIX Cross-reference number</w:t>
                      </w:r>
                      <w:r>
                        <w:tab/>
                        <w:t>-</w:t>
                      </w:r>
                      <w:r>
                        <w:tab/>
                        <w:t>33634</w:t>
                      </w:r>
                    </w:p>
                    <w:p w:rsidR="00855DB0" w:rsidRPr="00432BAC" w:rsidRDefault="00855DB0" w:rsidP="00855DB0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55DB0" w:rsidRDefault="00855DB0" w:rsidP="00855DB0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360"/>
                      </w:pPr>
                      <w:r>
                        <w:t>Luberfiner Cross-reference number</w:t>
                      </w:r>
                      <w:r>
                        <w:tab/>
                        <w:t>-</w:t>
                      </w:r>
                      <w:r>
                        <w:tab/>
                        <w:t>PH500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360"/>
                            </w:pPr>
                            <w:r w:rsidRPr="002E0183">
                              <w:t>This transaction is utilized to find</w:t>
                            </w:r>
                            <w:r>
                              <w:t xml:space="preserve"> </w:t>
                            </w:r>
                            <w:r w:rsidRPr="002E0183">
                              <w:t>DOT numbers for material(s) that</w:t>
                            </w:r>
                            <w:r>
                              <w:t xml:space="preserve"> </w:t>
                            </w:r>
                            <w:r w:rsidRPr="002E0183">
                              <w:t>the plant is planning to stock on the shelf</w:t>
                            </w:r>
                            <w:r>
                              <w:t xml:space="preserve"> </w:t>
                            </w:r>
                            <w:r w:rsidRPr="002E0183">
                              <w:t xml:space="preserve">for a period </w:t>
                            </w:r>
                            <w:r w:rsidRPr="002E0183">
                              <w:rPr>
                                <w:color w:val="0066FF"/>
                              </w:rPr>
                              <w:t>longer than two weeks</w:t>
                            </w:r>
                            <w:r w:rsidRPr="002E0183">
                              <w:t>.</w:t>
                            </w:r>
                            <w:r>
                              <w:t xml:space="preserve"> </w:t>
                            </w:r>
                            <w:r w:rsidRPr="002E0183">
                              <w:t xml:space="preserve">If the time period is </w:t>
                            </w:r>
                            <w:r w:rsidR="008A37C1" w:rsidRPr="002E0183">
                              <w:t>less,</w:t>
                            </w:r>
                            <w:r w:rsidRPr="002E0183">
                              <w:t xml:space="preserve"> please see the tutorial titled</w:t>
                            </w:r>
                            <w:r>
                              <w:t xml:space="preserve"> </w:t>
                            </w:r>
                            <w:r w:rsidRPr="002E0183">
                              <w:t>“</w:t>
                            </w:r>
                            <w:r w:rsidRPr="002E0183">
                              <w:rPr>
                                <w:color w:val="0066FF"/>
                              </w:rPr>
                              <w:t xml:space="preserve">Charge Inventory or </w:t>
                            </w:r>
                            <w:r>
                              <w:rPr>
                                <w:color w:val="0066FF"/>
                              </w:rPr>
                              <w:t>S</w:t>
                            </w:r>
                            <w:r w:rsidRPr="002E0183">
                              <w:rPr>
                                <w:color w:val="0066FF"/>
                              </w:rPr>
                              <w:t>ublet (ZFB61)</w:t>
                            </w:r>
                            <w:r w:rsidRPr="002E0183">
                              <w:t>”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Pr="00F314B9" w:rsidRDefault="00432BAC" w:rsidP="00F314B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M03</w:t>
                            </w:r>
                            <w:r w:rsidR="00F314B9" w:rsidRPr="00F314B9">
                              <w:rPr>
                                <w:color w:val="0066FF"/>
                              </w:rPr>
                              <w:t xml:space="preserve">  </w:t>
                            </w:r>
                            <w:bookmarkStart w:id="0" w:name="_GoBack"/>
                            <w:bookmarkEnd w:id="0"/>
                          </w:p>
                          <w:p w:rsidR="00432BAC" w:rsidRPr="00F314B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Pr="00040858" w:rsidRDefault="00432BAC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Display Material (Initial Screen) </w:t>
                            </w:r>
                            <w:r>
                              <w:t>window opens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on the Material Field </w:t>
                            </w:r>
                            <w:r w:rsidRPr="002E0183">
                              <w:rPr>
                                <w:sz w:val="20"/>
                              </w:rPr>
                              <w:t>(Activates Field)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2E0183">
                              <w:rPr>
                                <w:b/>
                              </w:rPr>
                              <w:t>Matchcod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585139" wp14:editId="6230AEC7">
                                  <wp:extent cx="137697" cy="146304"/>
                                  <wp:effectExtent l="0" t="0" r="0" b="6350"/>
                                  <wp:docPr id="205" name="Picture 205" descr="A close up of a window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MatchCod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69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AC" w:rsidRPr="00040858" w:rsidRDefault="00432BAC" w:rsidP="00432BA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Display Material (Initial Screen) – Material Number (1) </w:t>
                            </w:r>
                            <w:r>
                              <w:t>window updates</w:t>
                            </w:r>
                          </w:p>
                          <w:p w:rsidR="00432BAC" w:rsidRPr="00040858" w:rsidRDefault="00432BAC" w:rsidP="00432BAC">
                            <w:pPr>
                              <w:pStyle w:val="ListParagraph"/>
                              <w:ind w:left="436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Pr="0004085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>&gt;</w:t>
                            </w: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2E0183">
                              <w:rPr>
                                <w:b/>
                              </w:rPr>
                              <w:t>Menu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ADF58B" wp14:editId="2CB18288">
                                  <wp:extent cx="142933" cy="142933"/>
                                  <wp:effectExtent l="0" t="0" r="9525" b="9525"/>
                                  <wp:docPr id="206" name="Picture 20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Menu ic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933" cy="1429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>
                              <w:rPr>
                                <w:color w:val="0066FF"/>
                              </w:rPr>
                              <w:t xml:space="preserve">&gt; </w:t>
                            </w:r>
                            <w:r>
                              <w:rPr>
                                <w:color w:val="000000" w:themeColor="text1"/>
                              </w:rPr>
                              <w:t>G: Search Help for Manufacturer Part Number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 xml:space="preserve">Mfr Part Number </w:t>
                            </w:r>
                            <w:r>
                              <w:t xml:space="preserve">Field </w:t>
                            </w:r>
                            <w:r w:rsidRPr="002E0183">
                              <w:t xml:space="preserve">– </w:t>
                            </w:r>
                            <w:r w:rsidRPr="002E0183">
                              <w:rPr>
                                <w:color w:val="0066FF"/>
                              </w:rPr>
                              <w:t>Input</w:t>
                            </w:r>
                            <w:r w:rsidRPr="002E0183">
                              <w:t xml:space="preserve"> numeric(s) of the vendor’s part number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rPr>
                                <w:color w:val="0066FF"/>
                              </w:rPr>
                              <w:t>Insert</w:t>
                            </w:r>
                            <w:r w:rsidRPr="002E0183">
                              <w:t xml:space="preserve"> a wild card * 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Shift-8</w:t>
                            </w:r>
                            <w:r w:rsidRPr="002E0183">
                              <w:t>&gt; at the beginning, end, and between each digit.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 w:rsidRPr="002E0183">
                              <w:t>&gt;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</w:pPr>
                            <w:r w:rsidRPr="002E0183">
                              <w:t>In our example</w:t>
                            </w:r>
                            <w:r>
                              <w:t xml:space="preserve"> </w:t>
                            </w:r>
                            <w:r w:rsidRPr="002E0183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  <w:r w:rsidRPr="002E0183">
                              <w:t xml:space="preserve"> 276 entries were discovered that contain 7502 in the MPN (Manufacturer Part Number) column.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ind w:left="1080"/>
                            </w:pPr>
                            <w:r w:rsidRPr="002E0183">
                              <w:t xml:space="preserve">Due to the wild cards; 7502 may occur with other digits between our numeric(s) </w:t>
                            </w:r>
                            <w:r w:rsidR="008A37C1" w:rsidRPr="002E0183">
                              <w:t>that we</w:t>
                            </w:r>
                            <w:r w:rsidRPr="002E0183">
                              <w:t xml:space="preserve"> are searching.</w:t>
                            </w:r>
                            <w:r w:rsidRPr="002E0183">
                              <w:br/>
                              <w:t>(i.e., 750 x 20 contains 7502 but it is a tire.)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 w:rsidRPr="002E0183">
                              <w:rPr>
                                <w:b/>
                              </w:rPr>
                              <w:t>Find icon</w:t>
                            </w:r>
                            <w:r w:rsidRPr="002E0183">
                              <w:t xml:space="preserve"> </w:t>
                            </w:r>
                            <w:r w:rsidRPr="002E0183">
                              <w:rPr>
                                <w:noProof/>
                              </w:rPr>
                              <w:drawing>
                                <wp:inline distT="0" distB="0" distL="0" distR="0" wp14:anchorId="30E95541" wp14:editId="02786649">
                                  <wp:extent cx="174172" cy="146304"/>
                                  <wp:effectExtent l="0" t="0" r="0" b="6350"/>
                                  <wp:docPr id="207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0030F2E-2516-425F-BA97-7250147B5119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0030F2E-2516-425F-BA97-7250147B5119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17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>
                              <w:t>Find window updates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rPr>
                                <w:color w:val="0066FF"/>
                              </w:rPr>
                              <w:t>Input</w:t>
                            </w:r>
                            <w:r w:rsidRPr="002E0183">
                              <w:t xml:space="preserve"> a keyword for item</w:t>
                            </w:r>
                            <w:r>
                              <w:t xml:space="preserve"> </w:t>
                            </w:r>
                            <w:r w:rsidRPr="002E0183">
                              <w:rPr>
                                <w:sz w:val="20"/>
                                <w:szCs w:val="20"/>
                              </w:rPr>
                              <w:t>(i.e., filter)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 w:rsidRPr="002E0183">
                              <w:rPr>
                                <w:b/>
                              </w:rPr>
                              <w:t>Find icon</w:t>
                            </w:r>
                            <w:r>
                              <w:t xml:space="preserve"> </w:t>
                            </w:r>
                            <w:r w:rsidRPr="002E0183">
                              <w:rPr>
                                <w:noProof/>
                              </w:rPr>
                              <w:drawing>
                                <wp:inline distT="0" distB="0" distL="0" distR="0" wp14:anchorId="5FF8BB2C" wp14:editId="64317577">
                                  <wp:extent cx="174172" cy="146304"/>
                                  <wp:effectExtent l="0" t="0" r="0" b="6350"/>
                                  <wp:docPr id="208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0030F2E-2516-425F-BA97-7250147B5119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0030F2E-2516-425F-BA97-7250147B5119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17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ind w:left="1080"/>
                            </w:pPr>
                            <w:r w:rsidRPr="002E0183">
                              <w:t>The line with the first occurrence “filter” will display highlighted.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2E0183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2E0183">
                              <w:t>&gt; Find Again icon</w:t>
                            </w:r>
                            <w:r w:rsidR="00432BAC">
                              <w:t xml:space="preserve"> </w:t>
                            </w:r>
                            <w:r w:rsidR="00432BAC" w:rsidRPr="002E0183">
                              <w:rPr>
                                <w:noProof/>
                              </w:rPr>
                              <w:drawing>
                                <wp:inline distT="0" distB="0" distL="0" distR="0" wp14:anchorId="587453A9" wp14:editId="01BA56C9">
                                  <wp:extent cx="172904" cy="146304"/>
                                  <wp:effectExtent l="0" t="0" r="0" b="6350"/>
                                  <wp:docPr id="20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D34B17C1-C5BC-4507-A2AB-B00A8135EB72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D34B17C1-C5BC-4507-A2AB-B00A8135EB72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29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ind w:left="1080"/>
                            </w:pPr>
                            <w:r>
                              <w:t xml:space="preserve">This will allow you </w:t>
                            </w:r>
                            <w:r w:rsidR="002E0183" w:rsidRPr="002E0183">
                              <w:t>to continue searching on the same criteria if this is not the item.  Repeat as necessary.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ind w:left="1080"/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ind w:left="1080"/>
                            </w:pPr>
                            <w:r w:rsidRPr="002E0183">
                              <w:rPr>
                                <w:color w:val="0066FF"/>
                              </w:rPr>
                              <w:t>Note:</w:t>
                            </w:r>
                            <w:r>
                              <w:t xml:space="preserve">  This part will not be fou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84EC"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360"/>
                      </w:pPr>
                      <w:r w:rsidRPr="002E0183">
                        <w:t>This transaction is utilized to find</w:t>
                      </w:r>
                      <w:r>
                        <w:t xml:space="preserve"> </w:t>
                      </w:r>
                      <w:r w:rsidRPr="002E0183">
                        <w:t>DOT numbers for material(s) that</w:t>
                      </w:r>
                      <w:r>
                        <w:t xml:space="preserve"> </w:t>
                      </w:r>
                      <w:r w:rsidRPr="002E0183">
                        <w:t>the plant is planning to stock on the shelf</w:t>
                      </w:r>
                      <w:r>
                        <w:t xml:space="preserve"> </w:t>
                      </w:r>
                      <w:r w:rsidRPr="002E0183">
                        <w:t xml:space="preserve">for a period </w:t>
                      </w:r>
                      <w:r w:rsidRPr="002E0183">
                        <w:rPr>
                          <w:color w:val="0066FF"/>
                        </w:rPr>
                        <w:t>longer than two weeks</w:t>
                      </w:r>
                      <w:r w:rsidRPr="002E0183">
                        <w:t>.</w:t>
                      </w:r>
                      <w:r>
                        <w:t xml:space="preserve"> </w:t>
                      </w:r>
                      <w:r w:rsidRPr="002E0183">
                        <w:t xml:space="preserve">If the time period is </w:t>
                      </w:r>
                      <w:r w:rsidR="008A37C1" w:rsidRPr="002E0183">
                        <w:t>less,</w:t>
                      </w:r>
                      <w:r w:rsidRPr="002E0183">
                        <w:t xml:space="preserve"> please see the tutorial titled</w:t>
                      </w:r>
                      <w:r>
                        <w:t xml:space="preserve"> </w:t>
                      </w:r>
                      <w:r w:rsidRPr="002E0183">
                        <w:t>“</w:t>
                      </w:r>
                      <w:r w:rsidRPr="002E0183">
                        <w:rPr>
                          <w:color w:val="0066FF"/>
                        </w:rPr>
                        <w:t xml:space="preserve">Charge Inventory or </w:t>
                      </w:r>
                      <w:r>
                        <w:rPr>
                          <w:color w:val="0066FF"/>
                        </w:rPr>
                        <w:t>S</w:t>
                      </w:r>
                      <w:r w:rsidRPr="002E0183">
                        <w:rPr>
                          <w:color w:val="0066FF"/>
                        </w:rPr>
                        <w:t>ublet (ZFB61)</w:t>
                      </w:r>
                      <w:r w:rsidRPr="002E0183">
                        <w:t>”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32BAC" w:rsidRPr="00F314B9" w:rsidRDefault="00432BAC" w:rsidP="00F314B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M03</w:t>
                      </w:r>
                      <w:r w:rsidR="00F314B9" w:rsidRPr="00F314B9">
                        <w:rPr>
                          <w:color w:val="0066FF"/>
                        </w:rPr>
                        <w:t xml:space="preserve">  </w:t>
                      </w:r>
                      <w:bookmarkStart w:id="1" w:name="_GoBack"/>
                      <w:bookmarkEnd w:id="1"/>
                    </w:p>
                    <w:p w:rsidR="00432BAC" w:rsidRPr="00F314B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32BAC" w:rsidRPr="00040858" w:rsidRDefault="00432BAC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i/>
                        </w:rPr>
                        <w:t xml:space="preserve">Display Material (Initial Screen) </w:t>
                      </w:r>
                      <w:r>
                        <w:t>window opens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on the Material Field </w:t>
                      </w:r>
                      <w:r w:rsidRPr="002E0183">
                        <w:rPr>
                          <w:sz w:val="20"/>
                        </w:rPr>
                        <w:t>(Activates Field)</w:t>
                      </w: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2E0183">
                        <w:rPr>
                          <w:b/>
                        </w:rPr>
                        <w:t>Matchcod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7585139" wp14:editId="6230AEC7">
                            <wp:extent cx="137697" cy="146304"/>
                            <wp:effectExtent l="0" t="0" r="0" b="6350"/>
                            <wp:docPr id="205" name="Picture 205" descr="A close up of a window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MatchCod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69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AC" w:rsidRPr="00040858" w:rsidRDefault="00432BAC" w:rsidP="00432BA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Display Material (Initial Screen) – Material Number (1) </w:t>
                      </w:r>
                      <w:r>
                        <w:t>window updates</w:t>
                      </w:r>
                    </w:p>
                    <w:p w:rsidR="00432BAC" w:rsidRPr="00040858" w:rsidRDefault="00432BAC" w:rsidP="00432BAC">
                      <w:pPr>
                        <w:pStyle w:val="ListParagraph"/>
                        <w:ind w:left="436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Pr="00040858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>&gt;</w:t>
                      </w: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 w:rsidRPr="002E0183">
                        <w:rPr>
                          <w:b/>
                        </w:rPr>
                        <w:t>Menu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0ADF58B" wp14:editId="2CB18288">
                            <wp:extent cx="142933" cy="142933"/>
                            <wp:effectExtent l="0" t="0" r="9525" b="9525"/>
                            <wp:docPr id="206" name="Picture 20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Menu ic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933" cy="1429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Double-Click</w:t>
                      </w:r>
                      <w:r>
                        <w:rPr>
                          <w:color w:val="0066FF"/>
                        </w:rPr>
                        <w:t xml:space="preserve">&gt; </w:t>
                      </w:r>
                      <w:r>
                        <w:rPr>
                          <w:color w:val="000000" w:themeColor="text1"/>
                        </w:rPr>
                        <w:t>G: Search Help for Manufacturer Part Number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 xml:space="preserve">Mfr Part Number </w:t>
                      </w:r>
                      <w:r>
                        <w:t xml:space="preserve">Field </w:t>
                      </w:r>
                      <w:r w:rsidRPr="002E0183">
                        <w:t xml:space="preserve">– </w:t>
                      </w:r>
                      <w:r w:rsidRPr="002E0183">
                        <w:rPr>
                          <w:color w:val="0066FF"/>
                        </w:rPr>
                        <w:t>Input</w:t>
                      </w:r>
                      <w:r w:rsidRPr="002E0183">
                        <w:t xml:space="preserve"> numeric(s) of the vendor’s part number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rPr>
                          <w:color w:val="0066FF"/>
                        </w:rPr>
                        <w:t>Insert</w:t>
                      </w:r>
                      <w:r w:rsidRPr="002E0183">
                        <w:t xml:space="preserve"> a wild card * &lt;</w:t>
                      </w:r>
                      <w:r w:rsidRPr="002E0183">
                        <w:rPr>
                          <w:i/>
                          <w:color w:val="0066FF"/>
                        </w:rPr>
                        <w:t>Shift-8</w:t>
                      </w:r>
                      <w:r w:rsidRPr="002E0183">
                        <w:t>&gt; at the beginning, end, and between each digit.</w:t>
                      </w: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Enter</w:t>
                      </w:r>
                      <w:r w:rsidRPr="002E0183">
                        <w:t>&gt;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</w:pPr>
                      <w:r w:rsidRPr="002E0183">
                        <w:t>In our example</w:t>
                      </w:r>
                      <w:r>
                        <w:t xml:space="preserve"> </w:t>
                      </w:r>
                      <w:r w:rsidRPr="002E0183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  <w:r w:rsidRPr="002E0183">
                        <w:t xml:space="preserve"> 276 entries were discovered that contain 7502 in the MPN (Manufacturer Part Number) column.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ind w:left="1080"/>
                      </w:pPr>
                      <w:r w:rsidRPr="002E0183">
                        <w:t xml:space="preserve">Due to the wild cards; 7502 may occur with other digits between our numeric(s) </w:t>
                      </w:r>
                      <w:r w:rsidR="008A37C1" w:rsidRPr="002E0183">
                        <w:t>that we</w:t>
                      </w:r>
                      <w:r w:rsidRPr="002E0183">
                        <w:t xml:space="preserve"> are searching.</w:t>
                      </w:r>
                      <w:r w:rsidRPr="002E0183">
                        <w:br/>
                        <w:t>(i.e., 750 x 20 contains 7502 but it is a tire.)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 w:rsidRPr="002E0183">
                        <w:rPr>
                          <w:b/>
                        </w:rPr>
                        <w:t>Find icon</w:t>
                      </w:r>
                      <w:r w:rsidRPr="002E0183">
                        <w:t xml:space="preserve"> </w:t>
                      </w:r>
                      <w:r w:rsidRPr="002E0183">
                        <w:rPr>
                          <w:noProof/>
                        </w:rPr>
                        <w:drawing>
                          <wp:inline distT="0" distB="0" distL="0" distR="0" wp14:anchorId="30E95541" wp14:editId="02786649">
                            <wp:extent cx="174172" cy="146304"/>
                            <wp:effectExtent l="0" t="0" r="0" b="6350"/>
                            <wp:docPr id="207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0030F2E-2516-425F-BA97-7250147B511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00030F2E-2516-425F-BA97-7250147B5119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417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>
                        <w:t>Find window updates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rPr>
                          <w:color w:val="0066FF"/>
                        </w:rPr>
                        <w:t>Input</w:t>
                      </w:r>
                      <w:r w:rsidRPr="002E0183">
                        <w:t xml:space="preserve"> a keyword for item</w:t>
                      </w:r>
                      <w:r>
                        <w:t xml:space="preserve"> </w:t>
                      </w:r>
                      <w:r w:rsidRPr="002E0183">
                        <w:rPr>
                          <w:sz w:val="20"/>
                          <w:szCs w:val="20"/>
                        </w:rPr>
                        <w:t>(i.e., filter)</w:t>
                      </w: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 w:rsidRPr="002E0183">
                        <w:rPr>
                          <w:b/>
                        </w:rPr>
                        <w:t>Find icon</w:t>
                      </w:r>
                      <w:r>
                        <w:t xml:space="preserve"> </w:t>
                      </w:r>
                      <w:r w:rsidRPr="002E0183">
                        <w:rPr>
                          <w:noProof/>
                        </w:rPr>
                        <w:drawing>
                          <wp:inline distT="0" distB="0" distL="0" distR="0" wp14:anchorId="5FF8BB2C" wp14:editId="64317577">
                            <wp:extent cx="174172" cy="146304"/>
                            <wp:effectExtent l="0" t="0" r="0" b="6350"/>
                            <wp:docPr id="208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0030F2E-2516-425F-BA97-7250147B511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00030F2E-2516-425F-BA97-7250147B5119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417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ind w:left="1080"/>
                      </w:pPr>
                      <w:r w:rsidRPr="002E0183">
                        <w:t>The line with the first occurrence “filter” will display highlighted.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2E0183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2E0183">
                        <w:t>&gt; Find Again icon</w:t>
                      </w:r>
                      <w:r w:rsidR="00432BAC">
                        <w:t xml:space="preserve"> </w:t>
                      </w:r>
                      <w:r w:rsidR="00432BAC" w:rsidRPr="002E0183">
                        <w:rPr>
                          <w:noProof/>
                        </w:rPr>
                        <w:drawing>
                          <wp:inline distT="0" distB="0" distL="0" distR="0" wp14:anchorId="587453A9" wp14:editId="01BA56C9">
                            <wp:extent cx="172904" cy="146304"/>
                            <wp:effectExtent l="0" t="0" r="0" b="6350"/>
                            <wp:docPr id="20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4B17C1-C5BC-4507-A2AB-B00A8135EB7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D34B17C1-C5BC-4507-A2AB-B00A8135EB72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29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ind w:left="1080"/>
                      </w:pPr>
                      <w:r>
                        <w:t xml:space="preserve">This will allow you </w:t>
                      </w:r>
                      <w:r w:rsidR="002E0183" w:rsidRPr="002E0183">
                        <w:t>to continue searching on the same criteria if this is not the item.  Repeat as necessary.</w:t>
                      </w:r>
                    </w:p>
                    <w:p w:rsidR="00432BAC" w:rsidRDefault="00432BAC" w:rsidP="00432BAC">
                      <w:pPr>
                        <w:pStyle w:val="ListParagraph"/>
                        <w:ind w:left="1080"/>
                      </w:pPr>
                    </w:p>
                    <w:p w:rsidR="00432BAC" w:rsidRDefault="00432BAC" w:rsidP="00432BAC">
                      <w:pPr>
                        <w:pStyle w:val="ListParagraph"/>
                        <w:ind w:left="1080"/>
                      </w:pPr>
                      <w:r w:rsidRPr="002E0183">
                        <w:rPr>
                          <w:color w:val="0066FF"/>
                        </w:rPr>
                        <w:t>Note:</w:t>
                      </w:r>
                      <w:r>
                        <w:t xml:space="preserve">  This part will not be foun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23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23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432BAC">
      <w:r>
        <w:br w:type="page"/>
      </w:r>
    </w:p>
    <w:p w:rsidR="00432BAC" w:rsidRDefault="00432BAC" w:rsidP="00432BA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26" name="Text Box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Material Number Sea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E1F80" id="Text Box 226" o:spid="_x0000_s1035" type="#_x0000_t202" style="position:absolute;margin-left:108pt;margin-top:0;width:324pt;height:108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">
                <v:textbox>
                  <w:txbxContent>
                    <w:p w:rsidR="00432BAC" w:rsidRPr="00040858" w:rsidRDefault="00432BAC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Material Number Search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432BAC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M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_x0000_s1036" type="#_x0000_t202" style="position:absolute;margin-left:6in;margin-top:0;width:108pt;height:1in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">
                <v:textbox>
                  <w:txbxContent>
                    <w:p w:rsidR="00432BAC" w:rsidRPr="007459BD" w:rsidRDefault="00432BAC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M03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35" name="Picture 235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37" type="#_x0000_t202" style="position:absolute;margin-left:0;margin-top:0;width:108pt;height:108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35" name="Picture 235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ind w:left="180"/>
                            </w:pPr>
                            <w:r w:rsidRPr="002E0183">
                              <w:t>View the master data on a material</w:t>
                            </w:r>
                          </w:p>
                          <w:p w:rsidR="00432BAC" w:rsidRDefault="00432BAC" w:rsidP="00432BAC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38" type="#_x0000_t202" style="position:absolute;margin-left:36pt;margin-top:108pt;width:2in;height:180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ind w:left="180"/>
                      </w:pPr>
                      <w:r w:rsidRPr="002E0183">
                        <w:t>View the master data on a material</w:t>
                      </w:r>
                    </w:p>
                    <w:p w:rsidR="00432BAC" w:rsidRDefault="00432BAC" w:rsidP="00432BAC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855DB0" w:rsidP="00855DB0">
                            <w:pPr>
                              <w:spacing w:line="240" w:lineRule="auto"/>
                              <w:rPr>
                                <w:szCs w:val="24"/>
                              </w:rPr>
                            </w:pPr>
                            <w:r w:rsidRPr="00855DB0">
                              <w:rPr>
                                <w:szCs w:val="24"/>
                              </w:rPr>
                              <w:t>DOT Material Number Request</w:t>
                            </w:r>
                          </w:p>
                          <w:p w:rsidR="00855DB0" w:rsidRPr="00445B91" w:rsidRDefault="00F314B9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hyperlink r:id="rId12" w:history="1">
                              <w:r w:rsidR="00855DB0" w:rsidRPr="00855DB0">
                                <w:rPr>
                                  <w:rStyle w:val="Hyperlink"/>
                                  <w:szCs w:val="24"/>
                                </w:rPr>
                                <w:t>http://www.ncbussafety.org/BSIP/SupportRequest.html</w:t>
                              </w:r>
                            </w:hyperlink>
                            <w:r w:rsidR="00855DB0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9" type="#_x0000_t202" style="position:absolute;margin-left:2in;margin-top:684pt;width:396pt;height:36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">
                <v:textbox>
                  <w:txbxContent>
                    <w:p w:rsidR="00432BAC" w:rsidRDefault="00855DB0" w:rsidP="00855DB0">
                      <w:pPr>
                        <w:spacing w:line="240" w:lineRule="auto"/>
                        <w:rPr>
                          <w:szCs w:val="24"/>
                        </w:rPr>
                      </w:pPr>
                      <w:r w:rsidRPr="00855DB0">
                        <w:rPr>
                          <w:szCs w:val="24"/>
                        </w:rPr>
                        <w:t>DOT Material Number Request</w:t>
                      </w:r>
                    </w:p>
                    <w:p w:rsidR="00855DB0" w:rsidRPr="00445B91" w:rsidRDefault="00F314B9" w:rsidP="00855DB0">
                      <w:pPr>
                        <w:spacing w:line="240" w:lineRule="auto"/>
                        <w:rPr>
                          <w:b/>
                        </w:rPr>
                      </w:pPr>
                      <w:hyperlink r:id="rId13" w:history="1">
                        <w:r w:rsidR="00855DB0" w:rsidRPr="00855DB0">
                          <w:rPr>
                            <w:rStyle w:val="Hyperlink"/>
                            <w:szCs w:val="24"/>
                          </w:rPr>
                          <w:t>http://www.ncbussafety.org/BSIP/SupportRequest.html</w:t>
                        </w:r>
                      </w:hyperlink>
                      <w:r w:rsidR="00855DB0">
                        <w:rPr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40" type="#_x0000_t202" style="position:absolute;margin-left:0;margin-top:684pt;width:2in;height:36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b/>
                              </w:rPr>
                            </w:pPr>
                            <w:r w:rsidRPr="002E0183">
                              <w:rPr>
                                <w:b/>
                              </w:rPr>
                              <w:t>Example of Material to Search</w:t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360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</w:pPr>
                            <w:r>
                              <w:t>Material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Fuel Filter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</w:pPr>
                            <w:r>
                              <w:t>Vendor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Napa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</w:pPr>
                            <w:r>
                              <w:t>Part #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7502</w:t>
                            </w:r>
                          </w:p>
                          <w:p w:rsid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</w:pPr>
                            <w:r>
                              <w:t>Fits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2015 Ford F250</w:t>
                            </w:r>
                          </w:p>
                          <w:p w:rsidR="00432BAC" w:rsidRP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144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360"/>
                            </w:pPr>
                            <w:r>
                              <w:t>WIX Cross-reference number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33634</w:t>
                            </w:r>
                          </w:p>
                          <w:p w:rsidR="00432BAC" w:rsidRP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pStyle w:val="ListParagraph"/>
                              <w:tabs>
                                <w:tab w:val="left" w:pos="1260"/>
                                <w:tab w:val="left" w:pos="1440"/>
                              </w:tabs>
                              <w:ind w:left="360"/>
                            </w:pPr>
                            <w:r>
                              <w:t>Luberfiner Cross-reference number</w:t>
                            </w:r>
                            <w:r>
                              <w:tab/>
                              <w:t>-</w:t>
                            </w:r>
                            <w:r>
                              <w:tab/>
                              <w:t>PH5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41" type="#_x0000_t202" style="position:absolute;margin-left:36pt;margin-top:252pt;width:2in;height:6in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b/>
                        </w:rPr>
                      </w:pPr>
                      <w:r w:rsidRPr="002E0183">
                        <w:rPr>
                          <w:b/>
                        </w:rPr>
                        <w:t>Example of Material to Search</w:t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360"/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tabs>
                          <w:tab w:val="left" w:pos="1260"/>
                          <w:tab w:val="left" w:pos="1440"/>
                        </w:tabs>
                        <w:ind w:left="1440" w:hanging="1080"/>
                      </w:pPr>
                      <w:r>
                        <w:t>Material</w:t>
                      </w:r>
                      <w:r>
                        <w:tab/>
                        <w:t>-</w:t>
                      </w:r>
                      <w:r>
                        <w:tab/>
                        <w:t>Fuel Filter</w:t>
                      </w:r>
                    </w:p>
                    <w:p w:rsid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1440" w:hanging="1080"/>
                      </w:pPr>
                      <w:r>
                        <w:t>Vendor</w:t>
                      </w:r>
                      <w:r>
                        <w:tab/>
                        <w:t>-</w:t>
                      </w:r>
                      <w:r>
                        <w:tab/>
                        <w:t>Napa</w:t>
                      </w:r>
                    </w:p>
                    <w:p w:rsid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1440" w:hanging="1080"/>
                      </w:pPr>
                      <w:r>
                        <w:t>Part #</w:t>
                      </w:r>
                      <w:r>
                        <w:tab/>
                        <w:t>-</w:t>
                      </w:r>
                      <w:r>
                        <w:tab/>
                        <w:t>7502</w:t>
                      </w:r>
                    </w:p>
                    <w:p w:rsid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1440" w:hanging="1080"/>
                      </w:pPr>
                      <w:r>
                        <w:t>Fits</w:t>
                      </w:r>
                      <w:r>
                        <w:tab/>
                        <w:t>-</w:t>
                      </w:r>
                      <w:r>
                        <w:tab/>
                        <w:t>2015 Ford F250</w:t>
                      </w:r>
                    </w:p>
                    <w:p w:rsidR="00432BAC" w:rsidRP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1440" w:hanging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360"/>
                      </w:pPr>
                      <w:r>
                        <w:t>WIX Cross-reference number</w:t>
                      </w:r>
                      <w:r>
                        <w:tab/>
                        <w:t>-</w:t>
                      </w:r>
                      <w:r>
                        <w:tab/>
                        <w:t>33634</w:t>
                      </w:r>
                    </w:p>
                    <w:p w:rsidR="00432BAC" w:rsidRP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pStyle w:val="ListParagraph"/>
                        <w:tabs>
                          <w:tab w:val="left" w:pos="1260"/>
                          <w:tab w:val="left" w:pos="1440"/>
                        </w:tabs>
                        <w:ind w:left="360"/>
                      </w:pPr>
                      <w:r>
                        <w:t>Luberfiner Cross-reference number</w:t>
                      </w:r>
                      <w:r>
                        <w:tab/>
                        <w:t>-</w:t>
                      </w:r>
                      <w:r>
                        <w:tab/>
                        <w:t>PH500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Pr="00432BAC" w:rsidRDefault="00432BAC" w:rsidP="00432BAC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432BAC">
                              <w:rPr>
                                <w:szCs w:val="24"/>
                              </w:rPr>
                              <w:t xml:space="preserve">If you recall, the material was a NAPA 7502 Fuel Filter; most MPN numbers are NOT setup for this type of vendor.  While this vendor may carry the part; it is not a company known for handling fleet materials.  So, what do we do Now? 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432BAC">
                              <w:rPr>
                                <w:szCs w:val="24"/>
                              </w:rPr>
                              <w:t xml:space="preserve">Before submitting a DOT Creation Request, first look for cross-references from other vendors.  For filters look at WIX’s and LuberFiner’s websites.  </w:t>
                            </w:r>
                            <w:r w:rsidRPr="00432BAC">
                              <w:rPr>
                                <w:sz w:val="20"/>
                                <w:szCs w:val="20"/>
                              </w:rPr>
                              <w:t>(For other type of parts do a google search for cross-reference numbers)</w:t>
                            </w:r>
                            <w:r w:rsidRPr="00432BAC">
                              <w:rPr>
                                <w:szCs w:val="24"/>
                              </w:rPr>
                              <w:t>.</w:t>
                            </w:r>
                          </w:p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77C0A" w:rsidRPr="00E77C0A" w:rsidRDefault="00E77C0A" w:rsidP="00E77C0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E77C0A">
                              <w:rPr>
                                <w:color w:val="000000" w:themeColor="text1"/>
                              </w:rPr>
                              <w:t>Re-begin search by entering the numeric(s) of the vendor’s part number (</w:t>
                            </w:r>
                            <w:r w:rsidRPr="00E77C0A">
                              <w:rPr>
                                <w:color w:val="0066FF"/>
                              </w:rPr>
                              <w:t>Cross-reference</w:t>
                            </w:r>
                            <w:r w:rsidRPr="00E77C0A">
                              <w:rPr>
                                <w:color w:val="000000" w:themeColor="text1"/>
                              </w:rPr>
                              <w:t>) for the field Mfr Part Number</w:t>
                            </w:r>
                            <w:r w:rsidRPr="00E77C0A">
                              <w:rPr>
                                <w:color w:val="000000" w:themeColor="text1"/>
                              </w:rPr>
                              <w:br/>
                            </w:r>
                            <w:r w:rsidRPr="00E77C0A"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  <w:br/>
                            </w:r>
                            <w:r w:rsidRPr="00E77C0A">
                              <w:rPr>
                                <w:color w:val="000000" w:themeColor="text1"/>
                              </w:rPr>
                              <w:t>Insert a wild card * &lt;</w:t>
                            </w:r>
                            <w:r w:rsidRPr="00E77C0A">
                              <w:rPr>
                                <w:i/>
                                <w:color w:val="0066FF"/>
                              </w:rPr>
                              <w:t>Shift-8</w:t>
                            </w:r>
                            <w:r w:rsidRPr="00E77C0A">
                              <w:rPr>
                                <w:color w:val="000000" w:themeColor="text1"/>
                              </w:rPr>
                              <w:t>&gt; at the beginning, end, and between each digit.</w:t>
                            </w:r>
                          </w:p>
                          <w:p w:rsidR="00E77C0A" w:rsidRPr="00E77C0A" w:rsidRDefault="00E77C0A" w:rsidP="00E77C0A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432BAC" w:rsidRPr="00E77C0A" w:rsidRDefault="00E77C0A" w:rsidP="00E77C0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E77C0A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E77C0A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E77C0A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E77C0A">
                              <w:rPr>
                                <w:b/>
                                <w:color w:val="000000" w:themeColor="text1"/>
                              </w:rPr>
                              <w:t>Start Search icon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E77C0A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51AF2844" wp14:editId="2824BA84">
                                  <wp:extent cx="146304" cy="146304"/>
                                  <wp:effectExtent l="0" t="0" r="6350" b="6350"/>
                                  <wp:docPr id="241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4D3F1D89-8292-4A9B-AFAF-4B4851877E1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4D3F1D89-8292-4A9B-AFAF-4B4851877E1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77C0A" w:rsidRDefault="00E77C0A" w:rsidP="00E77C0A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77C0A" w:rsidRPr="00E77C0A" w:rsidRDefault="00E77C0A" w:rsidP="00E77C0A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E77C0A">
                              <w:rPr>
                                <w:szCs w:val="24"/>
                              </w:rPr>
                              <w:t>If the search criteria are not found; the message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1DFE0D6" wp14:editId="797FC237">
                                  <wp:extent cx="1389891" cy="146304"/>
                                  <wp:effectExtent l="0" t="0" r="1270" b="6350"/>
                                  <wp:docPr id="242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33ABEE8D-959E-4605-854F-5FC204B42C1D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33ABEE8D-959E-4605-854F-5FC204B42C1D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9891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E77C0A">
                              <w:rPr>
                                <w:szCs w:val="24"/>
                              </w:rPr>
                              <w:t>is displayed.</w:t>
                            </w:r>
                          </w:p>
                          <w:p w:rsidR="00E77C0A" w:rsidRPr="00E77C0A" w:rsidRDefault="00E77C0A" w:rsidP="00E77C0A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77C0A" w:rsidRDefault="00E77C0A" w:rsidP="00E77C0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E77C0A">
                              <w:rPr>
                                <w:szCs w:val="24"/>
                              </w:rPr>
                              <w:t>By using the vendor’s part number (Cross-reference) the item was found. EEA000112 may be extended to the plant.</w:t>
                            </w:r>
                          </w:p>
                          <w:p w:rsidR="00E77C0A" w:rsidRPr="00E77C0A" w:rsidRDefault="00E77C0A" w:rsidP="00E77C0A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77C0A" w:rsidRDefault="00E77C0A" w:rsidP="00E77C0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E77C0A">
                              <w:rPr>
                                <w:szCs w:val="24"/>
                              </w:rPr>
                              <w:t>If the material number was undiscovered, repeat the steps utilizing the other cross-reference numbers.</w:t>
                            </w:r>
                          </w:p>
                          <w:p w:rsidR="00855DB0" w:rsidRPr="00855DB0" w:rsidRDefault="00855DB0" w:rsidP="00855DB0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855DB0" w:rsidRPr="00855DB0" w:rsidRDefault="00855DB0" w:rsidP="00855DB0">
                            <w:pPr>
                              <w:ind w:left="360"/>
                              <w:rPr>
                                <w:szCs w:val="24"/>
                              </w:rPr>
                            </w:pPr>
                            <w:r w:rsidRPr="00855DB0">
                              <w:rPr>
                                <w:szCs w:val="24"/>
                              </w:rPr>
                              <w:t xml:space="preserve">If you have exhausted your search using the original vendor number and all the cross-reference numbers; and this part is going to be stocked.   Then </w:t>
                            </w:r>
                            <w:r>
                              <w:rPr>
                                <w:szCs w:val="24"/>
                              </w:rPr>
                              <w:t>use the website application for DOT Material Number Request.</w:t>
                            </w:r>
                          </w:p>
                          <w:p w:rsidR="00855DB0" w:rsidRPr="00855DB0" w:rsidRDefault="00855DB0" w:rsidP="00855DB0">
                            <w:pPr>
                              <w:ind w:left="360"/>
                              <w:rPr>
                                <w:szCs w:val="24"/>
                              </w:rPr>
                            </w:pPr>
                          </w:p>
                          <w:p w:rsidR="00855DB0" w:rsidRPr="00855DB0" w:rsidRDefault="00855DB0" w:rsidP="00855DB0">
                            <w:pPr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855DB0">
                              <w:rPr>
                                <w:b/>
                                <w:szCs w:val="24"/>
                              </w:rPr>
                              <w:t>Timeline:</w:t>
                            </w:r>
                          </w:p>
                          <w:p w:rsidR="00855DB0" w:rsidRPr="00855DB0" w:rsidRDefault="00855DB0" w:rsidP="00855DB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szCs w:val="24"/>
                              </w:rPr>
                            </w:pPr>
                            <w:r w:rsidRPr="00855DB0">
                              <w:rPr>
                                <w:szCs w:val="24"/>
                              </w:rPr>
                              <w:t>Material number creation application is sent to the DOT within 24 hours of receiving at DPI</w:t>
                            </w:r>
                          </w:p>
                          <w:p w:rsidR="00855DB0" w:rsidRPr="00855DB0" w:rsidRDefault="00855DB0" w:rsidP="00855DB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szCs w:val="24"/>
                              </w:rPr>
                            </w:pPr>
                            <w:r w:rsidRPr="00855DB0">
                              <w:rPr>
                                <w:szCs w:val="24"/>
                              </w:rPr>
                              <w:t>DOT receives the request a reply will typically be returned within 48 hours to DPI</w:t>
                            </w:r>
                          </w:p>
                          <w:p w:rsidR="00855DB0" w:rsidRPr="00855DB0" w:rsidRDefault="00855DB0" w:rsidP="00855DB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szCs w:val="24"/>
                              </w:rPr>
                            </w:pPr>
                            <w:r w:rsidRPr="00855DB0">
                              <w:rPr>
                                <w:szCs w:val="24"/>
                              </w:rPr>
                              <w:t>At that juncture response will be forwarded to the client containing the New DOT #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84EC" id="_x0000_s1042" type="#_x0000_t202" style="position:absolute;margin-left:2in;margin-top:107.7pt;width:396pt;height:8in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">
                <v:textbox>
                  <w:txbxContent>
                    <w:p w:rsidR="00432BAC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Pr="00432BAC" w:rsidRDefault="00432BAC" w:rsidP="00432BAC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360"/>
                        <w:rPr>
                          <w:szCs w:val="24"/>
                        </w:rPr>
                      </w:pPr>
                      <w:r w:rsidRPr="00432BAC">
                        <w:rPr>
                          <w:szCs w:val="24"/>
                        </w:rPr>
                        <w:t xml:space="preserve">If you recall, the material was a NAPA 7502 Fuel Filter; most MPN numbers are NOT setup for this type of vendor.  While this vendor may carry the part; it is not a company known for handling fleet materials.  So, what do we do Now? 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432BAC">
                        <w:rPr>
                          <w:szCs w:val="24"/>
                        </w:rPr>
                        <w:t xml:space="preserve">Before submitting a DOT Creation Request, first look for cross-references from other vendors.  For filters look at WIX’s and LuberFiner’s websites.  </w:t>
                      </w:r>
                      <w:r w:rsidRPr="00432BAC">
                        <w:rPr>
                          <w:sz w:val="20"/>
                          <w:szCs w:val="20"/>
                        </w:rPr>
                        <w:t>(For other type of parts do a google search for cross-reference numbers)</w:t>
                      </w:r>
                      <w:r w:rsidRPr="00432BAC">
                        <w:rPr>
                          <w:szCs w:val="24"/>
                        </w:rPr>
                        <w:t>.</w:t>
                      </w:r>
                    </w:p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E77C0A" w:rsidRPr="00E77C0A" w:rsidRDefault="00E77C0A" w:rsidP="00E77C0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E77C0A">
                        <w:rPr>
                          <w:color w:val="000000" w:themeColor="text1"/>
                        </w:rPr>
                        <w:t>Re-begin search by entering the numeric(s) of the vendor’s part number (</w:t>
                      </w:r>
                      <w:r w:rsidRPr="00E77C0A">
                        <w:rPr>
                          <w:color w:val="0066FF"/>
                        </w:rPr>
                        <w:t>Cross-reference</w:t>
                      </w:r>
                      <w:r w:rsidRPr="00E77C0A">
                        <w:rPr>
                          <w:color w:val="000000" w:themeColor="text1"/>
                        </w:rPr>
                        <w:t>) for the field Mfr Part Number</w:t>
                      </w:r>
                      <w:r w:rsidRPr="00E77C0A">
                        <w:rPr>
                          <w:color w:val="000000" w:themeColor="text1"/>
                        </w:rPr>
                        <w:br/>
                      </w:r>
                      <w:r w:rsidRPr="00E77C0A">
                        <w:rPr>
                          <w:color w:val="000000" w:themeColor="text1"/>
                          <w:sz w:val="12"/>
                          <w:szCs w:val="12"/>
                        </w:rPr>
                        <w:br/>
                      </w:r>
                      <w:r w:rsidRPr="00E77C0A">
                        <w:rPr>
                          <w:color w:val="000000" w:themeColor="text1"/>
                        </w:rPr>
                        <w:t>Insert a wild card * &lt;</w:t>
                      </w:r>
                      <w:r w:rsidRPr="00E77C0A">
                        <w:rPr>
                          <w:i/>
                          <w:color w:val="0066FF"/>
                        </w:rPr>
                        <w:t>Shift-8</w:t>
                      </w:r>
                      <w:r w:rsidRPr="00E77C0A">
                        <w:rPr>
                          <w:color w:val="000000" w:themeColor="text1"/>
                        </w:rPr>
                        <w:t>&gt; at the beginning, end, and between each digit.</w:t>
                      </w:r>
                    </w:p>
                    <w:p w:rsidR="00E77C0A" w:rsidRPr="00E77C0A" w:rsidRDefault="00E77C0A" w:rsidP="00E77C0A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432BAC" w:rsidRPr="00E77C0A" w:rsidRDefault="00E77C0A" w:rsidP="00E77C0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360"/>
                        <w:rPr>
                          <w:szCs w:val="24"/>
                        </w:rPr>
                      </w:pPr>
                      <w:r w:rsidRPr="00E77C0A">
                        <w:rPr>
                          <w:color w:val="000000" w:themeColor="text1"/>
                        </w:rPr>
                        <w:t>&lt;</w:t>
                      </w:r>
                      <w:r w:rsidRPr="00E77C0A">
                        <w:rPr>
                          <w:i/>
                          <w:color w:val="0066FF"/>
                        </w:rPr>
                        <w:t>Click</w:t>
                      </w:r>
                      <w:r w:rsidRPr="00E77C0A">
                        <w:rPr>
                          <w:color w:val="000000" w:themeColor="text1"/>
                        </w:rPr>
                        <w:t xml:space="preserve">&gt; </w:t>
                      </w:r>
                      <w:r w:rsidRPr="00E77C0A">
                        <w:rPr>
                          <w:b/>
                          <w:color w:val="000000" w:themeColor="text1"/>
                        </w:rPr>
                        <w:t>Start Search icon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 w:rsidRPr="00E77C0A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51AF2844" wp14:editId="2824BA84">
                            <wp:extent cx="146304" cy="146304"/>
                            <wp:effectExtent l="0" t="0" r="6350" b="6350"/>
                            <wp:docPr id="241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4D3F1D89-8292-4A9B-AFAF-4B4851877E1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4D3F1D89-8292-4A9B-AFAF-4B4851877E1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77C0A" w:rsidRDefault="00E77C0A" w:rsidP="00E77C0A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E77C0A" w:rsidRPr="00E77C0A" w:rsidRDefault="00E77C0A" w:rsidP="00E77C0A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E77C0A">
                        <w:rPr>
                          <w:szCs w:val="24"/>
                        </w:rPr>
                        <w:t>If the search criteria are not found; the message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1DFE0D6" wp14:editId="797FC237">
                            <wp:extent cx="1389891" cy="146304"/>
                            <wp:effectExtent l="0" t="0" r="1270" b="6350"/>
                            <wp:docPr id="242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33ABEE8D-959E-4605-854F-5FC204B42C1D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33ABEE8D-959E-4605-854F-5FC204B42C1D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9891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E77C0A">
                        <w:rPr>
                          <w:szCs w:val="24"/>
                        </w:rPr>
                        <w:t>is displayed.</w:t>
                      </w:r>
                    </w:p>
                    <w:p w:rsidR="00E77C0A" w:rsidRPr="00E77C0A" w:rsidRDefault="00E77C0A" w:rsidP="00E77C0A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E77C0A" w:rsidRDefault="00E77C0A" w:rsidP="00E77C0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360"/>
                        <w:rPr>
                          <w:szCs w:val="24"/>
                        </w:rPr>
                      </w:pPr>
                      <w:r w:rsidRPr="00E77C0A">
                        <w:rPr>
                          <w:szCs w:val="24"/>
                        </w:rPr>
                        <w:t>By using the vendor’s part number (Cross-reference) the item was found. EEA000112 may be extended to the plant.</w:t>
                      </w:r>
                    </w:p>
                    <w:p w:rsidR="00E77C0A" w:rsidRPr="00E77C0A" w:rsidRDefault="00E77C0A" w:rsidP="00E77C0A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E77C0A" w:rsidRDefault="00E77C0A" w:rsidP="00E77C0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360"/>
                        <w:rPr>
                          <w:szCs w:val="24"/>
                        </w:rPr>
                      </w:pPr>
                      <w:r w:rsidRPr="00E77C0A">
                        <w:rPr>
                          <w:szCs w:val="24"/>
                        </w:rPr>
                        <w:t>If the material number was undiscovered, repeat the steps utilizing the other cross-reference numbers.</w:t>
                      </w:r>
                    </w:p>
                    <w:p w:rsidR="00855DB0" w:rsidRPr="00855DB0" w:rsidRDefault="00855DB0" w:rsidP="00855DB0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855DB0" w:rsidRPr="00855DB0" w:rsidRDefault="00855DB0" w:rsidP="00855DB0">
                      <w:pPr>
                        <w:ind w:left="360"/>
                        <w:rPr>
                          <w:szCs w:val="24"/>
                        </w:rPr>
                      </w:pPr>
                      <w:r w:rsidRPr="00855DB0">
                        <w:rPr>
                          <w:szCs w:val="24"/>
                        </w:rPr>
                        <w:t xml:space="preserve">If you have exhausted your search using the original vendor number and all the cross-reference numbers; and this part is going to be stocked.   Then </w:t>
                      </w:r>
                      <w:r>
                        <w:rPr>
                          <w:szCs w:val="24"/>
                        </w:rPr>
                        <w:t>use the website application for DOT Material Number Request.</w:t>
                      </w:r>
                    </w:p>
                    <w:p w:rsidR="00855DB0" w:rsidRPr="00855DB0" w:rsidRDefault="00855DB0" w:rsidP="00855DB0">
                      <w:pPr>
                        <w:ind w:left="360"/>
                        <w:rPr>
                          <w:szCs w:val="24"/>
                        </w:rPr>
                      </w:pPr>
                    </w:p>
                    <w:p w:rsidR="00855DB0" w:rsidRPr="00855DB0" w:rsidRDefault="00855DB0" w:rsidP="00855DB0">
                      <w:pPr>
                        <w:ind w:left="360"/>
                        <w:rPr>
                          <w:b/>
                          <w:szCs w:val="24"/>
                        </w:rPr>
                      </w:pPr>
                      <w:r w:rsidRPr="00855DB0">
                        <w:rPr>
                          <w:b/>
                          <w:szCs w:val="24"/>
                        </w:rPr>
                        <w:t>Timeline:</w:t>
                      </w:r>
                    </w:p>
                    <w:p w:rsidR="00855DB0" w:rsidRPr="00855DB0" w:rsidRDefault="00855DB0" w:rsidP="00855DB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szCs w:val="24"/>
                        </w:rPr>
                      </w:pPr>
                      <w:r w:rsidRPr="00855DB0">
                        <w:rPr>
                          <w:szCs w:val="24"/>
                        </w:rPr>
                        <w:t>Material number creation application is sent to the DOT within 24 hours of receiving at DPI</w:t>
                      </w:r>
                    </w:p>
                    <w:p w:rsidR="00855DB0" w:rsidRPr="00855DB0" w:rsidRDefault="00855DB0" w:rsidP="00855DB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szCs w:val="24"/>
                        </w:rPr>
                      </w:pPr>
                      <w:r w:rsidRPr="00855DB0">
                        <w:rPr>
                          <w:szCs w:val="24"/>
                        </w:rPr>
                        <w:t>DOT receives the request a reply will typically be returned within 48 hours to DPI</w:t>
                      </w:r>
                    </w:p>
                    <w:p w:rsidR="00855DB0" w:rsidRPr="00855DB0" w:rsidRDefault="00855DB0" w:rsidP="00855DB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szCs w:val="24"/>
                        </w:rPr>
                      </w:pPr>
                      <w:r w:rsidRPr="00855DB0">
                        <w:rPr>
                          <w:szCs w:val="24"/>
                        </w:rPr>
                        <w:t>At that juncture response will be forwarded to the client containing the New DOT #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23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43" type="#_x0000_t202" style="position:absolute;margin-left:6in;margin-top:1in;width:108pt;height:36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23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1A0E54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1D9"/>
    <w:multiLevelType w:val="hybridMultilevel"/>
    <w:tmpl w:val="32F67BEA"/>
    <w:lvl w:ilvl="0" w:tplc="D44859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4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0"/>
  </w:num>
  <w:num w:numId="4">
    <w:abstractNumId w:val="1"/>
  </w:num>
  <w:num w:numId="5">
    <w:abstractNumId w:val="9"/>
  </w:num>
  <w:num w:numId="6">
    <w:abstractNumId w:val="2"/>
  </w:num>
  <w:num w:numId="7">
    <w:abstractNumId w:val="13"/>
  </w:num>
  <w:num w:numId="8">
    <w:abstractNumId w:val="15"/>
  </w:num>
  <w:num w:numId="9">
    <w:abstractNumId w:val="8"/>
  </w:num>
  <w:num w:numId="10">
    <w:abstractNumId w:val="11"/>
  </w:num>
  <w:num w:numId="11">
    <w:abstractNumId w:val="3"/>
  </w:num>
  <w:num w:numId="12">
    <w:abstractNumId w:val="7"/>
  </w:num>
  <w:num w:numId="13">
    <w:abstractNumId w:val="12"/>
  </w:num>
  <w:num w:numId="14">
    <w:abstractNumId w:val="6"/>
  </w:num>
  <w:num w:numId="15">
    <w:abstractNumId w:val="5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mwrAUA1WlZvCwAAAA="/>
  </w:docVars>
  <w:rsids>
    <w:rsidRoot w:val="002F2055"/>
    <w:rsid w:val="00040858"/>
    <w:rsid w:val="00107ED4"/>
    <w:rsid w:val="001C626C"/>
    <w:rsid w:val="00273EAB"/>
    <w:rsid w:val="002B58FB"/>
    <w:rsid w:val="002E0183"/>
    <w:rsid w:val="002F2055"/>
    <w:rsid w:val="00432BAC"/>
    <w:rsid w:val="00445B91"/>
    <w:rsid w:val="005876CE"/>
    <w:rsid w:val="006D4CAE"/>
    <w:rsid w:val="007459BD"/>
    <w:rsid w:val="00783DD1"/>
    <w:rsid w:val="00855DB0"/>
    <w:rsid w:val="008A37C1"/>
    <w:rsid w:val="008D4102"/>
    <w:rsid w:val="008F39AB"/>
    <w:rsid w:val="00B04E7C"/>
    <w:rsid w:val="00CA0890"/>
    <w:rsid w:val="00D53F91"/>
    <w:rsid w:val="00E77C0A"/>
    <w:rsid w:val="00EE3183"/>
    <w:rsid w:val="00F314B9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CB0DFD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www.ncbussafety.org/BSIP/SupportReques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cbussafety.org/BSIP/SupportRequest.html" TargetMode="External"/><Relationship Id="rId12" Type="http://schemas.openxmlformats.org/officeDocument/2006/relationships/hyperlink" Target="http://www.ncbussafety.org/BSIP/SupportRequest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ncbussafety.org/BSIP/SupportRequest.html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image" Target="media/image8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2-23T14:23:00Z</cp:lastPrinted>
  <dcterms:created xsi:type="dcterms:W3CDTF">2020-01-03T14:20:00Z</dcterms:created>
  <dcterms:modified xsi:type="dcterms:W3CDTF">2020-01-03T14:26:00Z</dcterms:modified>
</cp:coreProperties>
</file>